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1520" w:type="dxa"/>
        <w:tblInd w:w="-375" w:type="dxa"/>
        <w:tblLayout w:type="fixed"/>
        <w:tblLook w:val="04A0" w:firstRow="1" w:lastRow="0" w:firstColumn="1" w:lastColumn="0" w:noHBand="0" w:noVBand="1"/>
      </w:tblPr>
      <w:tblGrid>
        <w:gridCol w:w="2250"/>
        <w:gridCol w:w="1260"/>
        <w:gridCol w:w="1350"/>
        <w:gridCol w:w="1350"/>
        <w:gridCol w:w="1402"/>
        <w:gridCol w:w="1440"/>
        <w:gridCol w:w="1118"/>
        <w:gridCol w:w="1350"/>
      </w:tblGrid>
      <w:tr w:rsidR="006A6AAD" w:rsidTr="00A150F0">
        <w:tc>
          <w:tcPr>
            <w:tcW w:w="11520" w:type="dxa"/>
            <w:gridSpan w:val="8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ED7D31" w:themeColor="accent2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64"/>
                <w:szCs w:val="64"/>
              </w:rPr>
            </w:pPr>
            <w:bookmarkStart w:id="0" w:name="_GoBack"/>
            <w:bookmarkEnd w:id="0"/>
            <w:r w:rsidRPr="006A6AAD">
              <w:rPr>
                <w:rFonts w:ascii="Arial" w:hAnsi="Arial" w:cs="Arial"/>
                <w:b/>
                <w:sz w:val="56"/>
                <w:szCs w:val="64"/>
              </w:rPr>
              <w:t>2023 Biweekly Payroll Calendar</w:t>
            </w:r>
          </w:p>
        </w:tc>
      </w:tr>
      <w:tr w:rsidR="006A6AAD" w:rsidTr="00332704">
        <w:tc>
          <w:tcPr>
            <w:tcW w:w="2250" w:type="dxa"/>
            <w:vMerge w:val="restart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thinThickLargeGap" w:sz="24" w:space="0" w:color="ED7D31" w:themeColor="accent2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851B12">
            <w:pPr>
              <w:spacing w:after="120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rPr>
                <w:rFonts w:ascii="Arial" w:hAnsi="Arial" w:cs="Arial"/>
                <w:b/>
                <w:sz w:val="64"/>
                <w:szCs w:val="6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Bi-weekly Pay Period</w:t>
            </w:r>
          </w:p>
        </w:tc>
        <w:tc>
          <w:tcPr>
            <w:tcW w:w="3960" w:type="dxa"/>
            <w:gridSpan w:val="3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nil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ocument Submission Deadlines</w:t>
            </w:r>
          </w:p>
        </w:tc>
        <w:tc>
          <w:tcPr>
            <w:tcW w:w="2842" w:type="dxa"/>
            <w:gridSpan w:val="2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ime &amp; Attendance Deadlines</w:t>
            </w:r>
          </w:p>
        </w:tc>
        <w:tc>
          <w:tcPr>
            <w:tcW w:w="1118" w:type="dxa"/>
            <w:vMerge w:val="restart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thinThickLargeGap" w:sz="24" w:space="0" w:color="ED7D31" w:themeColor="accent2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851B12">
            <w:pPr>
              <w:spacing w:after="120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64"/>
                <w:szCs w:val="6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Regular Pay Day</w:t>
            </w:r>
          </w:p>
        </w:tc>
        <w:tc>
          <w:tcPr>
            <w:tcW w:w="1350" w:type="dxa"/>
            <w:vMerge w:val="restart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851B12">
            <w:pPr>
              <w:spacing w:after="120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64"/>
                <w:szCs w:val="6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Late Documents &amp; New Hire Pay Day</w:t>
            </w:r>
          </w:p>
        </w:tc>
      </w:tr>
      <w:tr w:rsidR="006F4DBA" w:rsidTr="00332704">
        <w:trPr>
          <w:trHeight w:val="1380"/>
        </w:trPr>
        <w:tc>
          <w:tcPr>
            <w:tcW w:w="2250" w:type="dxa"/>
            <w:vMerge/>
            <w:tcBorders>
              <w:top w:val="thinThickLargeGap" w:sz="24" w:space="0" w:color="ED7D31" w:themeColor="accent2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President, Provost, &amp; V</w:t>
            </w:r>
            <w:r>
              <w:rPr>
                <w:rFonts w:ascii="Arial" w:hAnsi="Arial" w:cs="Arial"/>
                <w:b/>
                <w:sz w:val="20"/>
                <w:szCs w:val="24"/>
              </w:rPr>
              <w:t>ice Presidents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Budget Office &amp; Sponsored Research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HR Documents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332704" w:rsidRDefault="00332704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Time must be entered by 4:00 p.m.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Exceptions must be cleared by 10:00 a.m. &amp; time must be approved by 2:00 p.m.</w:t>
            </w:r>
          </w:p>
        </w:tc>
        <w:tc>
          <w:tcPr>
            <w:tcW w:w="1118" w:type="dxa"/>
            <w:vMerge/>
            <w:tcBorders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</w:tc>
        <w:tc>
          <w:tcPr>
            <w:tcW w:w="1350" w:type="dxa"/>
            <w:vMerge/>
            <w:tcBorders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0/28/22 – 11/10/22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0/07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0/14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0/21/22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07/22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08/22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18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02/22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11/22 – 11/24/22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0/21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0/28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04/22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15/22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16/22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02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16/22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25/22 – 12/08/22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04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11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18/22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06/22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07/22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16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30/22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09/22 – 12/22/22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18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25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02/22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13/22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14/22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30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01/14/23</w:t>
            </w:r>
          </w:p>
        </w:tc>
      </w:tr>
      <w:tr w:rsidR="002A10B9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2A10B9" w:rsidRPr="006F4DBA" w:rsidRDefault="002A10B9" w:rsidP="002A10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23/22 - 01/05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2A10B9" w:rsidRPr="006F4DBA" w:rsidRDefault="002A10B9" w:rsidP="006A6A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02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2A10B9" w:rsidRPr="006F4DBA" w:rsidRDefault="002A10B9" w:rsidP="006A6A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09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2A10B9" w:rsidRPr="006F4DBA" w:rsidRDefault="002A10B9" w:rsidP="006A6A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16/22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2A10B9" w:rsidRPr="006F4DBA" w:rsidRDefault="002A10B9" w:rsidP="006A6A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4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2A10B9" w:rsidRPr="006F4DBA" w:rsidRDefault="002A10B9" w:rsidP="006A6A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5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2A10B9" w:rsidRPr="006F4DBA" w:rsidRDefault="002A10B9" w:rsidP="006A6A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13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2A10B9" w:rsidRPr="006F4DBA" w:rsidRDefault="002A10B9" w:rsidP="006A6A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23/23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06/23 – 01/19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16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23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30/22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18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19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2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10/23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20/23 – 02/02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30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06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13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01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02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1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24/23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03/23 – 02/16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13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</w:t>
            </w:r>
            <w:r w:rsidR="00576C34">
              <w:rPr>
                <w:rFonts w:ascii="Arial" w:hAnsi="Arial" w:cs="Arial"/>
              </w:rPr>
              <w:t>/</w:t>
            </w:r>
            <w:r w:rsidRPr="006F4DBA">
              <w:rPr>
                <w:rFonts w:ascii="Arial" w:hAnsi="Arial" w:cs="Arial"/>
              </w:rPr>
              <w:t>2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27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15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16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2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10/23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17/23 – 03/02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2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03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10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01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02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1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24/23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03/23 – 03/16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1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1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24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15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16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2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07/23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17/23 – 03/30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2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03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10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29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30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0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21/23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31/23 – 04/13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1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1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24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12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13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2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05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14/23 – 04/27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2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3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07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26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27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05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19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28/23 – 05/11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0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1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21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10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11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19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02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5/12/23 – 05/25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4/2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4/28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5/05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5/23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5/24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6/02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6/16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26/23 – 06/08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05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12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19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07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08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16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30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931E0E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931E0E">
              <w:rPr>
                <w:rFonts w:ascii="Arial" w:hAnsi="Arial" w:cs="Arial"/>
                <w:b/>
                <w:color w:val="FF0000"/>
              </w:rPr>
              <w:t>06/09/23 – 06/22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931E0E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931E0E">
              <w:rPr>
                <w:rFonts w:ascii="Arial" w:hAnsi="Arial" w:cs="Arial"/>
                <w:b/>
                <w:color w:val="FF0000"/>
              </w:rPr>
              <w:t>05/19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931E0E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931E0E">
              <w:rPr>
                <w:rFonts w:ascii="Arial" w:hAnsi="Arial" w:cs="Arial"/>
                <w:b/>
                <w:color w:val="FF0000"/>
              </w:rPr>
              <w:t>05/26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931E0E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931E0E">
              <w:rPr>
                <w:rFonts w:ascii="Arial" w:hAnsi="Arial" w:cs="Arial"/>
                <w:b/>
                <w:color w:val="FF0000"/>
              </w:rPr>
              <w:t>06/02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931E0E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931E0E">
              <w:rPr>
                <w:rFonts w:ascii="Arial" w:hAnsi="Arial" w:cs="Arial"/>
                <w:b/>
                <w:color w:val="FF0000"/>
              </w:rPr>
              <w:t>06/21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931E0E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931E0E">
              <w:rPr>
                <w:rFonts w:ascii="Arial" w:hAnsi="Arial" w:cs="Arial"/>
                <w:b/>
                <w:color w:val="FF0000"/>
              </w:rPr>
              <w:t>06/22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931E0E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931E0E">
              <w:rPr>
                <w:rFonts w:ascii="Arial" w:hAnsi="Arial" w:cs="Arial"/>
                <w:b/>
                <w:color w:val="FF0000"/>
              </w:rPr>
              <w:t>06/3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931E0E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931E0E">
              <w:rPr>
                <w:rFonts w:ascii="Arial" w:hAnsi="Arial" w:cs="Arial"/>
                <w:b/>
                <w:color w:val="FF0000"/>
              </w:rPr>
              <w:t>07/14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23/23 – 07/06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02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09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16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05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06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1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28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07/23 – 07/20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16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23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30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19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20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28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11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21/23 – 08/03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3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0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14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02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03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1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25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04/23 – 08/17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1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2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28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16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17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25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08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8/18/23 – 08/31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7/28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8/0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8/11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8/29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8/30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9/08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9/22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01/23 – 09/14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1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18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25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13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14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22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06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15/23 – 09/28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25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0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08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27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28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06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20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29/23 – 10/12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08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15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22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11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12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2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1/03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13/23 – 10/26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22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29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06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25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26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1/03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1/17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0/27/23 – 11/09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0/06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0/13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0/20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07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08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01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0/23 – 11/23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0/2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0/2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03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5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6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0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15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24/23 – 12/07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03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7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05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06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15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29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08/23 – 12/21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2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01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12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13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29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1/12/24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22/23 – 01/04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0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08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15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03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04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12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26/24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05/24 – 01/18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15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22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2E460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</w:t>
            </w:r>
            <w:r w:rsidR="002E460D">
              <w:rPr>
                <w:rFonts w:ascii="Arial" w:hAnsi="Arial" w:cs="Arial"/>
              </w:rPr>
              <w:t>15</w:t>
            </w:r>
            <w:r w:rsidRPr="006F4DBA">
              <w:rPr>
                <w:rFonts w:ascii="Arial" w:hAnsi="Arial" w:cs="Arial"/>
              </w:rPr>
              <w:t>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17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18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26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09/24</w:t>
            </w:r>
          </w:p>
        </w:tc>
      </w:tr>
    </w:tbl>
    <w:p w:rsidR="003F2596" w:rsidRDefault="00A618A1" w:rsidP="006F4DBA">
      <w:pPr>
        <w:spacing w:before="120"/>
        <w:ind w:left="-360" w:right="-450"/>
      </w:pPr>
      <w:r w:rsidRPr="00A618A1">
        <w:rPr>
          <w:b/>
          <w:u w:val="single"/>
        </w:rPr>
        <w:t>Document Submission Deadlines</w:t>
      </w:r>
      <w:r>
        <w:t>: All completed employment contracts, sign-up packets, and relevant payroll documents are due to the President, Provost, Vice President, Budget Office, Sponsored Research, and Human Resources on this date.</w:t>
      </w:r>
    </w:p>
    <w:p w:rsidR="00A618A1" w:rsidRDefault="00A618A1" w:rsidP="006F4DBA">
      <w:pPr>
        <w:ind w:left="-360" w:right="-450"/>
        <w:jc w:val="both"/>
      </w:pPr>
      <w:r w:rsidRPr="00A618A1">
        <w:rPr>
          <w:b/>
          <w:u w:val="single"/>
        </w:rPr>
        <w:t>Time &amp; Attendance Deadlines</w:t>
      </w:r>
      <w:r>
        <w:t>: Please adhere to time entry and approval deadlines.  The system locks at 2:30 p.m., and departments will have to contact Time &amp; Attendance to make any needed adjustments.</w:t>
      </w:r>
    </w:p>
    <w:p w:rsidR="00A618A1" w:rsidRDefault="00A618A1" w:rsidP="006F4DBA">
      <w:pPr>
        <w:ind w:left="-360" w:right="-450"/>
      </w:pPr>
      <w:r>
        <w:t xml:space="preserve">All dates highlighted in </w:t>
      </w:r>
      <w:r w:rsidRPr="00A618A1">
        <w:rPr>
          <w:b/>
          <w:color w:val="FF0000"/>
        </w:rPr>
        <w:t>RED</w:t>
      </w:r>
      <w:r>
        <w:t xml:space="preserve"> </w:t>
      </w:r>
      <w:r w:rsidR="00C1007C">
        <w:t xml:space="preserve">indicate </w:t>
      </w:r>
      <w:r>
        <w:t>early payroll processing.  All dates are subject to change.</w:t>
      </w:r>
    </w:p>
    <w:sectPr w:rsidR="00A618A1" w:rsidSect="00A150F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3785" w:rsidRDefault="00A93785" w:rsidP="00931E0E">
      <w:pPr>
        <w:spacing w:after="0" w:line="240" w:lineRule="auto"/>
      </w:pPr>
      <w:r>
        <w:separator/>
      </w:r>
    </w:p>
  </w:endnote>
  <w:endnote w:type="continuationSeparator" w:id="0">
    <w:p w:rsidR="00A93785" w:rsidRDefault="00A93785" w:rsidP="00931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3785" w:rsidRDefault="00A93785" w:rsidP="00931E0E">
      <w:pPr>
        <w:spacing w:after="0" w:line="240" w:lineRule="auto"/>
      </w:pPr>
      <w:r>
        <w:separator/>
      </w:r>
    </w:p>
  </w:footnote>
  <w:footnote w:type="continuationSeparator" w:id="0">
    <w:p w:rsidR="00A93785" w:rsidRDefault="00A93785" w:rsidP="00931E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tTA1sDAxtTA2MLZQ0lEKTi0uzszPAykwrwUA6oQ2pywAAAA="/>
  </w:docVars>
  <w:rsids>
    <w:rsidRoot w:val="006A6AAD"/>
    <w:rsid w:val="0004311F"/>
    <w:rsid w:val="000B053C"/>
    <w:rsid w:val="00191E08"/>
    <w:rsid w:val="00225AD0"/>
    <w:rsid w:val="002A10B9"/>
    <w:rsid w:val="002E460D"/>
    <w:rsid w:val="00332704"/>
    <w:rsid w:val="0047395A"/>
    <w:rsid w:val="00523CC6"/>
    <w:rsid w:val="00576C34"/>
    <w:rsid w:val="005A5ECD"/>
    <w:rsid w:val="006A6AAD"/>
    <w:rsid w:val="006F4DBA"/>
    <w:rsid w:val="0084404F"/>
    <w:rsid w:val="00851B12"/>
    <w:rsid w:val="008F0C90"/>
    <w:rsid w:val="00931E0E"/>
    <w:rsid w:val="0099268F"/>
    <w:rsid w:val="00A150F0"/>
    <w:rsid w:val="00A618A1"/>
    <w:rsid w:val="00A93785"/>
    <w:rsid w:val="00AE7B24"/>
    <w:rsid w:val="00B47ADE"/>
    <w:rsid w:val="00B72BDA"/>
    <w:rsid w:val="00C1007C"/>
    <w:rsid w:val="00D0688B"/>
    <w:rsid w:val="00D329C0"/>
    <w:rsid w:val="00ED6548"/>
    <w:rsid w:val="00EE378D"/>
    <w:rsid w:val="00FA2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9F7164-C6E1-4B19-A96A-BC9851BE9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05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053C"/>
    <w:pPr>
      <w:ind w:left="720"/>
      <w:contextualSpacing/>
    </w:pPr>
  </w:style>
  <w:style w:type="table" w:styleId="TableGrid">
    <w:name w:val="Table Grid"/>
    <w:basedOn w:val="TableNormal"/>
    <w:uiPriority w:val="39"/>
    <w:rsid w:val="006A6A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1E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E0E"/>
  </w:style>
  <w:style w:type="paragraph" w:styleId="Footer">
    <w:name w:val="footer"/>
    <w:basedOn w:val="Normal"/>
    <w:link w:val="FooterChar"/>
    <w:uiPriority w:val="99"/>
    <w:unhideWhenUsed/>
    <w:rsid w:val="00931E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E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1</Pages>
  <Words>540</Words>
  <Characters>308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s, Lakeisha O.</dc:creator>
  <cp:keywords/>
  <dc:description/>
  <cp:lastModifiedBy>Brooks, Lakeisha O.</cp:lastModifiedBy>
  <cp:revision>20</cp:revision>
  <cp:lastPrinted>2022-04-28T20:44:00Z</cp:lastPrinted>
  <dcterms:created xsi:type="dcterms:W3CDTF">2022-04-13T21:21:00Z</dcterms:created>
  <dcterms:modified xsi:type="dcterms:W3CDTF">2022-05-31T17:20:00Z</dcterms:modified>
</cp:coreProperties>
</file>